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623AA91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772BB">
        <w:rPr>
          <w:rFonts w:asciiTheme="minorHAnsi" w:hAnsiTheme="minorHAnsi" w:cstheme="minorHAnsi"/>
          <w:sz w:val="22"/>
          <w:szCs w:val="22"/>
        </w:rPr>
        <w:t>Kateřina Gaťaříková</w:t>
      </w:r>
    </w:p>
    <w:p w14:paraId="01DAD7B2" w14:textId="58177B0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B78E6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6903296C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B78E6">
        <w:rPr>
          <w:rFonts w:cstheme="minorHAnsi"/>
        </w:rPr>
        <w:t xml:space="preserve">Analýza </w:t>
      </w:r>
      <w:r w:rsidR="001772BB">
        <w:rPr>
          <w:rFonts w:cstheme="minorHAnsi"/>
        </w:rPr>
        <w:t>účtování a evidence zásob se zaměřením na skladové pohyby</w:t>
      </w:r>
    </w:p>
    <w:p w14:paraId="3F08876F" w14:textId="6E6C7FE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B78E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084D3C5" w:rsidR="000E094A" w:rsidRDefault="00071D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325F3AA5" w:rsidR="000E094A" w:rsidRPr="000E094A" w:rsidRDefault="002B78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BBEC084" w:rsidR="000E094A" w:rsidRDefault="00F5481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C981338" w14:textId="61C7A845" w:rsidR="002B78E6" w:rsidRDefault="002B78E6" w:rsidP="002B78E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</w:t>
            </w:r>
            <w:r w:rsidR="00071DFC">
              <w:rPr>
                <w:color w:val="000000" w:themeColor="text1"/>
              </w:rPr>
              <w:t>a problematika evidence zásob.</w:t>
            </w:r>
            <w:r>
              <w:rPr>
                <w:color w:val="000000" w:themeColor="text1"/>
              </w:rPr>
              <w:t xml:space="preserve"> Prostřednictvím teoretické části práce je vytvořeno východisko pro část praktickou, která se zabývá </w:t>
            </w:r>
            <w:r w:rsidR="00C5352A">
              <w:rPr>
                <w:color w:val="000000" w:themeColor="text1"/>
              </w:rPr>
              <w:t xml:space="preserve">analýzou </w:t>
            </w:r>
            <w:r w:rsidR="00071DFC">
              <w:rPr>
                <w:color w:val="000000" w:themeColor="text1"/>
              </w:rPr>
              <w:t>systému skladových pohybů přednastavených v účetním softwaru vybrané firmy.</w:t>
            </w:r>
          </w:p>
          <w:p w14:paraId="11261A65" w14:textId="6BBA1D1E" w:rsidR="002B78E6" w:rsidRPr="000E094A" w:rsidRDefault="00C5352A" w:rsidP="002B78E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</w:t>
            </w:r>
            <w:r w:rsidR="002B78E6">
              <w:rPr>
                <w:rFonts w:cstheme="minorHAnsi"/>
              </w:rPr>
              <w:t xml:space="preserve"> vhodně zvolila domácí a zahraniční zdroje. Způsob citování je proveden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DD745BC" w:rsidR="000E094A" w:rsidRDefault="00071D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7CA46D33" w14:textId="1A0198E5" w:rsidR="000E094A" w:rsidRDefault="00C5352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, které byly vhodně aplikovány. Autorka dostatečně popsala postup aplikace metod práce a souhrnně zhodnotila současný stav. </w:t>
            </w:r>
            <w:r w:rsidR="009D6D98">
              <w:rPr>
                <w:rFonts w:cstheme="minorHAnsi"/>
              </w:rPr>
              <w:t xml:space="preserve">Praktická část obsahuje analýzu </w:t>
            </w:r>
            <w:r w:rsidR="00071DFC">
              <w:rPr>
                <w:rFonts w:cstheme="minorHAnsi"/>
              </w:rPr>
              <w:t>skladových pohybů. V závěru práce jsou shrnuty poznatky zjištěné analýzou skladových pohybů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AAB3F32" w:rsidR="000E094A" w:rsidRDefault="001A1B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33F52CEC" w:rsidR="000E094A" w:rsidRPr="000E094A" w:rsidRDefault="009D6D9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</w:t>
            </w:r>
            <w:r w:rsidR="00071DFC">
              <w:rPr>
                <w:rFonts w:cstheme="minorHAnsi"/>
              </w:rPr>
              <w:t>skladových pohybů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</w:t>
            </w:r>
            <w:r w:rsidR="002D175A">
              <w:rPr>
                <w:rFonts w:cstheme="minorHAnsi"/>
              </w:rPr>
              <w:t>a</w:t>
            </w:r>
            <w:bookmarkStart w:id="0" w:name="_GoBack"/>
            <w:bookmarkEnd w:id="0"/>
            <w:r w:rsidRPr="00564117">
              <w:rPr>
                <w:rFonts w:cstheme="minorHAnsi"/>
              </w:rPr>
              <w:t xml:space="preserve"> </w:t>
            </w:r>
            <w:r w:rsidR="001A1BD5">
              <w:rPr>
                <w:rFonts w:cstheme="minorHAnsi"/>
              </w:rPr>
              <w:t>doporučení k optimalizaci skladových pohybů.</w:t>
            </w:r>
            <w:r>
              <w:rPr>
                <w:rFonts w:cstheme="minorHAnsi"/>
              </w:rPr>
              <w:t xml:space="preserve"> Cíl bakalářské práce byl splněn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838A75A" w:rsidR="000E094A" w:rsidRDefault="001A1B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3A0A13D8" w14:textId="215BE12C" w:rsidR="009D6D98" w:rsidRPr="00C74398" w:rsidRDefault="009D6D98" w:rsidP="009D6D98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 w:rsidR="00F45090">
              <w:t>aktická</w:t>
            </w:r>
            <w:r w:rsidRPr="00C74398">
              <w:t xml:space="preserve"> část využívá poznatky z</w:t>
            </w:r>
            <w:r w:rsidR="00F45090">
              <w:t> </w:t>
            </w:r>
            <w:r w:rsidRPr="00C74398">
              <w:t>teoretické</w:t>
            </w:r>
            <w:r w:rsidR="00F45090"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2FA81C50" w14:textId="1F1695CA" w:rsidR="009D6D98" w:rsidRPr="00C74398" w:rsidRDefault="009D6D98" w:rsidP="009D6D98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 w:rsidR="00F45090">
              <w:t>bakalářské</w:t>
            </w:r>
            <w:r w:rsidRPr="00C74398">
              <w:t xml:space="preserve"> práce respektuje obsahovou logiku </w:t>
            </w:r>
            <w:r w:rsidR="00F45090">
              <w:t>bakalářské</w:t>
            </w:r>
            <w:r w:rsidRPr="00C74398">
              <w:t xml:space="preserve"> práce a podle mého názoru požadavkům kladeným na </w:t>
            </w:r>
            <w:r w:rsidR="00F45090">
              <w:t>bakalářskou</w:t>
            </w:r>
            <w:r w:rsidRPr="00C74398">
              <w:t xml:space="preserve">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7E81E3F" w:rsidR="009C7318" w:rsidRDefault="00071D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5078F4F2" w:rsidR="009D67D5" w:rsidRPr="000E094A" w:rsidRDefault="00F45090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analýzu</w:t>
            </w:r>
            <w:r w:rsidR="001A1BD5">
              <w:t xml:space="preserve"> skladových pohybů přednastavených</w:t>
            </w:r>
            <w:r>
              <w:t xml:space="preserve"> </w:t>
            </w:r>
            <w:r w:rsidR="001A1BD5">
              <w:t>v systému podniku z účetního hlediska a poskytnout návrhy na jejich optimalizac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10D51403" w:rsidR="009C7318" w:rsidRDefault="001005B4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24476FB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005B4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005B4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3FD5A9A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1005B4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1F3CDF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005B4">
            <w:rPr>
              <w:rFonts w:cstheme="minorHAnsi"/>
            </w:rPr>
            <w:t>30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tDQxNzU2NbA0MDRW0lEKTi0uzszPAykwrAUAFmUO+iwAAAA="/>
  </w:docVars>
  <w:rsids>
    <w:rsidRoot w:val="00BA16DD"/>
    <w:rsid w:val="00037B1A"/>
    <w:rsid w:val="00071DFC"/>
    <w:rsid w:val="000A01E7"/>
    <w:rsid w:val="000E094A"/>
    <w:rsid w:val="001005B4"/>
    <w:rsid w:val="00124E73"/>
    <w:rsid w:val="00173FE7"/>
    <w:rsid w:val="001772BB"/>
    <w:rsid w:val="001900AB"/>
    <w:rsid w:val="001A1BD5"/>
    <w:rsid w:val="0024258E"/>
    <w:rsid w:val="0029651C"/>
    <w:rsid w:val="002B78E6"/>
    <w:rsid w:val="002D175A"/>
    <w:rsid w:val="004D378C"/>
    <w:rsid w:val="004F4743"/>
    <w:rsid w:val="005C4ACA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C322A"/>
    <w:rsid w:val="009C7318"/>
    <w:rsid w:val="009D67D5"/>
    <w:rsid w:val="009D6D98"/>
    <w:rsid w:val="00A40E93"/>
    <w:rsid w:val="00A7527E"/>
    <w:rsid w:val="00AC1ADA"/>
    <w:rsid w:val="00B14451"/>
    <w:rsid w:val="00B42D6B"/>
    <w:rsid w:val="00BA16DD"/>
    <w:rsid w:val="00C5352A"/>
    <w:rsid w:val="00CA34A9"/>
    <w:rsid w:val="00CD12C3"/>
    <w:rsid w:val="00DC7D52"/>
    <w:rsid w:val="00E22423"/>
    <w:rsid w:val="00EF1720"/>
    <w:rsid w:val="00F45090"/>
    <w:rsid w:val="00F5481E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CE719A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F2549"/>
    <w:rsid w:val="00CE719A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172E3-9940-4030-B314-8FE0212CEE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73824570-c6db-4372-aa03-3734505f3e4e"/>
    <ds:schemaRef ds:uri="dd6a5568-b3f0-44ce-bcb9-e08a74c5df3e"/>
  </ds:schemaRefs>
</ds:datastoreItem>
</file>

<file path=customXml/itemProps4.xml><?xml version="1.0" encoding="utf-8"?>
<ds:datastoreItem xmlns:ds="http://schemas.openxmlformats.org/officeDocument/2006/customXml" ds:itemID="{C8BBAFC2-5F1C-408A-9D39-8ADB5A25A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5</cp:revision>
  <cp:lastPrinted>2022-03-14T11:55:00Z</cp:lastPrinted>
  <dcterms:created xsi:type="dcterms:W3CDTF">2022-05-30T06:59:00Z</dcterms:created>
  <dcterms:modified xsi:type="dcterms:W3CDTF">2022-05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